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94CEA53" w:rsidR="0082699E" w:rsidRDefault="00000000" w:rsidP="00E40B72">
      <w:pPr>
        <w:pStyle w:val="Title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BodyText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000000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="00DE40EA" w:rsidRPr="002B7D54">
              <w:rPr>
                <w:rStyle w:val="Hyperlink"/>
                <w:noProof/>
              </w:rPr>
              <w:t>&lt;Heading Unnumbered 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1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000000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="00DE40EA" w:rsidRPr="002B7D54">
              <w:rPr>
                <w:rStyle w:val="Hyperlink"/>
                <w:noProof/>
              </w:rPr>
              <w:t>&lt;Heading Unnumbered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2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="00DE40EA" w:rsidRPr="002B7D54">
              <w:rPr>
                <w:rStyle w:val="Hyperlink"/>
                <w:noProof/>
              </w:rPr>
              <w:t>1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1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3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000000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="00DE40EA" w:rsidRPr="002B7D54">
              <w:rPr>
                <w:rStyle w:val="Hyperlink"/>
                <w:noProof/>
              </w:rPr>
              <w:t>1.1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4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="00DE40EA" w:rsidRPr="002B7D54">
              <w:rPr>
                <w:rStyle w:val="Hyperlink"/>
                <w:noProof/>
              </w:rPr>
              <w:t>1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5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000000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="00DE40EA" w:rsidRPr="002B7D54">
              <w:rPr>
                <w:rStyle w:val="Hyperlink"/>
                <w:noProof/>
              </w:rPr>
              <w:t>Appendix A.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Title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6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000000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="00DE40EA" w:rsidRPr="002B7D54">
              <w:rPr>
                <w:rStyle w:val="Hyperlink"/>
                <w:noProof/>
              </w:rPr>
              <w:t>A.1.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Subsection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7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="00DE40EA" w:rsidRPr="002B7D54">
              <w:rPr>
                <w:rStyle w:val="Hyperlink"/>
                <w:noProof/>
              </w:rPr>
              <w:t>A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Heading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8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BodyText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BodyText"/>
      </w:pPr>
      <w:r>
        <w:br w:type="page"/>
      </w:r>
    </w:p>
    <w:p w14:paraId="1AB22106" w14:textId="7D2BA5C5" w:rsidR="0082699E" w:rsidRDefault="00C17E2B" w:rsidP="00082EB2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BodyText"/>
      </w:pPr>
    </w:p>
    <w:p w14:paraId="75B6A693" w14:textId="77777777" w:rsidR="0082699E" w:rsidRDefault="00CA1184" w:rsidP="00082EB2">
      <w:pPr>
        <w:pStyle w:val="BodyText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BodyText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BodyText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BodyText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BodyText"/>
      </w:pPr>
      <w:r>
        <w:br w:type="page"/>
      </w:r>
    </w:p>
    <w:p w14:paraId="2B5E6576" w14:textId="77777777" w:rsidR="0082699E" w:rsidRDefault="00000000" w:rsidP="00082EB2">
      <w:pPr>
        <w:pStyle w:val="BodyText"/>
      </w:pPr>
      <w:hyperlink r:id="rId8">
        <w:r w:rsidR="00CA1184">
          <w:rPr>
            <w:rStyle w:val="Hyperlink"/>
          </w:rPr>
          <w:t>Link</w:t>
        </w:r>
      </w:hyperlink>
    </w:p>
    <w:p w14:paraId="5F672660" w14:textId="77777777" w:rsidR="0082699E" w:rsidRDefault="00CA1184" w:rsidP="00082EB2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9947A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62F407" w14:textId="77777777" w:rsidR="00805CC4" w:rsidRDefault="00805CC4">
      <w:r>
        <w:separator/>
      </w:r>
    </w:p>
  </w:endnote>
  <w:endnote w:type="continuationSeparator" w:id="0">
    <w:p w14:paraId="2722A856" w14:textId="77777777" w:rsidR="00805CC4" w:rsidRDefault="00805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392F8EA5" w:rsidR="00B62631" w:rsidRPr="00A20EF3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01B96CB2" w:rsidR="00B62631" w:rsidRPr="001D6A11" w:rsidRDefault="00CA1184" w:rsidP="009947A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6856B5">
      <w:rPr>
        <w:rFonts w:cs="Times New Roman (本文のフォント - コンプレ"/>
        <w:noProof/>
        <w:color w:val="0F243E" w:themeColor="text2" w:themeShade="80"/>
      </w:rPr>
      <w:instrText>3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6856B5">
      <w:rPr>
        <w:rFonts w:cs="Times New Roman (本文のフォント - コンプレ"/>
        <w:noProof/>
        <w:color w:val="0F243E" w:themeColor="text2" w:themeShade="80"/>
      </w:rPr>
      <w:t>3</w:t>
    </w:r>
    <w:r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22BD8F2B" w14:textId="77777777" w:rsidTr="00AD5220">
      <w:tc>
        <w:tcPr>
          <w:tcW w:w="5000" w:type="pct"/>
          <w:vAlign w:val="center"/>
        </w:tcPr>
        <w:p w14:paraId="4F80FED8" w14:textId="77777777" w:rsidR="00BD28C6" w:rsidRDefault="00BD28C6" w:rsidP="009947A2">
          <w:pPr>
            <w:pStyle w:val="Footer"/>
          </w:pPr>
        </w:p>
      </w:tc>
    </w:tr>
    <w:tr w:rsidR="00BD28C6" w14:paraId="36B11D4D" w14:textId="77777777" w:rsidTr="00AD5220">
      <w:tc>
        <w:tcPr>
          <w:tcW w:w="5000" w:type="pct"/>
          <w:vAlign w:val="center"/>
        </w:tcPr>
        <w:p w14:paraId="5D2A3145" w14:textId="77777777" w:rsidR="00BD28C6" w:rsidRDefault="00BD28C6" w:rsidP="009947A2">
          <w:pPr>
            <w:pStyle w:val="Footer"/>
          </w:pPr>
        </w:p>
      </w:tc>
    </w:tr>
    <w:tr w:rsidR="00BD28C6" w14:paraId="67978037" w14:textId="77777777" w:rsidTr="00AD5220">
      <w:tc>
        <w:tcPr>
          <w:tcW w:w="5000" w:type="pct"/>
          <w:vAlign w:val="center"/>
        </w:tcPr>
        <w:p w14:paraId="43BDE8C4" w14:textId="77777777" w:rsidR="00BD28C6" w:rsidRDefault="00BD28C6" w:rsidP="009947A2">
          <w:pPr>
            <w:pStyle w:val="Footer"/>
          </w:pPr>
        </w:p>
      </w:tc>
    </w:tr>
    <w:tr w:rsidR="00BD28C6" w14:paraId="473C70B7" w14:textId="77777777" w:rsidTr="00AD5220">
      <w:tc>
        <w:tcPr>
          <w:tcW w:w="5000" w:type="pct"/>
          <w:vAlign w:val="center"/>
        </w:tcPr>
        <w:p w14:paraId="3A1EB617" w14:textId="2D82F6FE" w:rsidR="00BD28C6" w:rsidRDefault="00000000" w:rsidP="009947A2">
          <w:pPr>
            <w:pStyle w:val="Footer"/>
          </w:pPr>
          <w:fldSimple w:instr=" DOCPROPERTY &quot;year&quot; \* MERGEFORMAT ">
            <w:r w:rsidR="00E40B72">
              <w:t>出版年</w:t>
            </w:r>
          </w:fldSimple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67F494" w14:textId="77777777" w:rsidR="00805CC4" w:rsidRDefault="00805CC4">
      <w:r>
        <w:separator/>
      </w:r>
    </w:p>
  </w:footnote>
  <w:footnote w:type="continuationSeparator" w:id="0">
    <w:p w14:paraId="6196B9ED" w14:textId="77777777" w:rsidR="00805CC4" w:rsidRDefault="00805C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64629177" w:rsidR="009A5E5B" w:rsidRDefault="00340594">
    <w:pPr>
      <w:pStyle w:val="Header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3FFFA842" w:rsidR="00B62631" w:rsidRPr="00C70434" w:rsidRDefault="009524A5" w:rsidP="009947A2">
    <w:pPr>
      <w:pStyle w:val="Header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485890" w14:textId="77777777" w:rsidR="00B62631" w:rsidRDefault="00CA1184" w:rsidP="009951D3">
    <w:pPr>
      <w:pStyle w:val="GraphicAnchor"/>
      <w:jc w:val="left"/>
    </w:pPr>
    <w:r>
      <w:drawing>
        <wp:anchor distT="0" distB="0" distL="114300" distR="114300" simplePos="0" relativeHeight="251658240" behindDoc="1" locked="0" layoutInCell="1" allowOverlap="1" wp14:anchorId="34C97A33" wp14:editId="45608026">
          <wp:simplePos x="0" y="0"/>
          <wp:positionH relativeFrom="margin">
            <wp:posOffset>89535</wp:posOffset>
          </wp:positionH>
          <wp:positionV relativeFrom="margin">
            <wp:posOffset>2286215</wp:posOffset>
          </wp:positionV>
          <wp:extent cx="5400000" cy="4725000"/>
          <wp:effectExtent l="0" t="0" r="0" b="0"/>
          <wp:wrapNone/>
          <wp:docPr id="1098747250" name="図 10987472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8747250" name="図 1098747250"/>
                  <pic:cNvPicPr/>
                </pic:nvPicPr>
                <pic:blipFill>
                  <a:blip r:embed="rId1">
                    <a:alphaModFix amt="4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0" cy="4725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10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82EB2"/>
    <w:rsid w:val="001020B1"/>
    <w:rsid w:val="00134322"/>
    <w:rsid w:val="00180A8D"/>
    <w:rsid w:val="001A227C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876B0"/>
    <w:rsid w:val="003C5B27"/>
    <w:rsid w:val="00464F1E"/>
    <w:rsid w:val="00476AAC"/>
    <w:rsid w:val="004C2DF4"/>
    <w:rsid w:val="004E0666"/>
    <w:rsid w:val="004E29B3"/>
    <w:rsid w:val="00507E56"/>
    <w:rsid w:val="00513790"/>
    <w:rsid w:val="00541CC8"/>
    <w:rsid w:val="00545F0C"/>
    <w:rsid w:val="005640ED"/>
    <w:rsid w:val="0057638D"/>
    <w:rsid w:val="00587715"/>
    <w:rsid w:val="00590D07"/>
    <w:rsid w:val="005B012C"/>
    <w:rsid w:val="005E0ECC"/>
    <w:rsid w:val="00635504"/>
    <w:rsid w:val="00640615"/>
    <w:rsid w:val="00677B84"/>
    <w:rsid w:val="006856B5"/>
    <w:rsid w:val="006C745B"/>
    <w:rsid w:val="006C7F8C"/>
    <w:rsid w:val="007021C5"/>
    <w:rsid w:val="00720A34"/>
    <w:rsid w:val="007304B2"/>
    <w:rsid w:val="007359B7"/>
    <w:rsid w:val="00763BD1"/>
    <w:rsid w:val="00784D58"/>
    <w:rsid w:val="007908FF"/>
    <w:rsid w:val="007C7726"/>
    <w:rsid w:val="007F64DA"/>
    <w:rsid w:val="00805CC4"/>
    <w:rsid w:val="00820CFA"/>
    <w:rsid w:val="0082699E"/>
    <w:rsid w:val="00872BEE"/>
    <w:rsid w:val="008A6E2C"/>
    <w:rsid w:val="008D55B9"/>
    <w:rsid w:val="008D6863"/>
    <w:rsid w:val="009046AE"/>
    <w:rsid w:val="00905AF0"/>
    <w:rsid w:val="00911BD6"/>
    <w:rsid w:val="0091480D"/>
    <w:rsid w:val="00925602"/>
    <w:rsid w:val="00936D70"/>
    <w:rsid w:val="009418A7"/>
    <w:rsid w:val="009524A5"/>
    <w:rsid w:val="00954B78"/>
    <w:rsid w:val="009557C2"/>
    <w:rsid w:val="009947A2"/>
    <w:rsid w:val="009951D3"/>
    <w:rsid w:val="009A5E5B"/>
    <w:rsid w:val="00A17ED9"/>
    <w:rsid w:val="00A20EF3"/>
    <w:rsid w:val="00A43DF1"/>
    <w:rsid w:val="00A667C6"/>
    <w:rsid w:val="00A904BD"/>
    <w:rsid w:val="00A9252F"/>
    <w:rsid w:val="00AB7485"/>
    <w:rsid w:val="00AD5220"/>
    <w:rsid w:val="00AF6560"/>
    <w:rsid w:val="00B62631"/>
    <w:rsid w:val="00B72E91"/>
    <w:rsid w:val="00B86B75"/>
    <w:rsid w:val="00B86F2A"/>
    <w:rsid w:val="00B961A5"/>
    <w:rsid w:val="00BB3868"/>
    <w:rsid w:val="00BC48D5"/>
    <w:rsid w:val="00BD28C6"/>
    <w:rsid w:val="00C17E2B"/>
    <w:rsid w:val="00C31630"/>
    <w:rsid w:val="00C36279"/>
    <w:rsid w:val="00C70164"/>
    <w:rsid w:val="00C8384C"/>
    <w:rsid w:val="00CA1184"/>
    <w:rsid w:val="00CC1860"/>
    <w:rsid w:val="00CF0131"/>
    <w:rsid w:val="00D05C66"/>
    <w:rsid w:val="00D45D58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E4566"/>
    <w:rsid w:val="00EF4AE3"/>
    <w:rsid w:val="00F06A80"/>
    <w:rsid w:val="00F12D01"/>
    <w:rsid w:val="00F82367"/>
    <w:rsid w:val="00FA28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2EB2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0</Pages>
  <Words>872</Words>
  <Characters>4977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22</cp:revision>
  <dcterms:created xsi:type="dcterms:W3CDTF">2024-06-26T11:31:00Z</dcterms:created>
  <dcterms:modified xsi:type="dcterms:W3CDTF">2024-08-07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